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Meta title: blumenwiese mähen: Zeitpunkt, Anleitung und Pflegetipps</w:t>
      </w:r>
    </w:p>
    <w:p>
      <w:pPr>
        <w:pStyle w:val="BodyText"/>
      </w:pPr>
      <w:r>
        <w:t xml:space="preserve">Meta description: blumenwiese mähen leicht gemacht: Erfahre, wann der richtige Zeitpunkt ist, welche Geräte passen und wie deine Wiese dauerhaft artenreich bleibt.</w:t>
      </w:r>
    </w:p>
    <w:p>
      <w:pPr>
        <w:pStyle w:val="BodyText"/>
      </w:pPr>
      <w:r>
        <w:t xml:space="preserve">H1: Blumenwiese mähen: Wann, wie oft und wie es richtig geht</w:t>
      </w:r>
    </w:p>
    <w:p>
      <w:pPr>
        <w:pStyle w:val="BodyText"/>
      </w:pPr>
      <w:r>
        <w:t xml:space="preserve">Introduction</w:t>
      </w:r>
    </w:p>
    <w:p>
      <w:pPr>
        <w:pStyle w:val="BodyText"/>
      </w:pPr>
      <w:r>
        <w:t xml:space="preserve">Eine Blumenwiese wirkt auf den ersten Blick herrlich unkompliziert: säen, wachsen lassen, Blüten genießen. Ganz ohne Pflege bleibt sie jedoch selten dauerhaft schön und artenreich. Wer eine Blumenwiese mähen möchte, sollte den richtigen Zeitpunkt kennen, die passende Schnitthöhe wählen und das Schnittgut sinnvoll behandeln. Genau hier passieren häufig Fehler: zu früh gemäht, zu tief geschnitten oder das Mähgut einfach liegen gelassen.</w:t>
      </w:r>
    </w:p>
    <w:p>
      <w:pPr>
        <w:pStyle w:val="BodyText"/>
      </w:pPr>
      <w:r>
        <w:t xml:space="preserve">In diesem Ratgeber erfährst du, warum die Mahd für eine Blumenwiese so wichtig ist, wann du am besten mähst und welche Geräte sich eignen. Außerdem bekommst du praktische Tipps, wie du Tiere schonst, Samenbildung unterstützt und deine Wiese Jahr für Jahr blütenreicher machst.</w:t>
      </w:r>
    </w:p>
    <w:p>
      <w:pPr>
        <w:pStyle w:val="BodyText"/>
      </w:pPr>
      <w:r>
        <w:t xml:space="preserve">H2: Warum sollte man eine Blumenwiese mähen?</w:t>
      </w:r>
    </w:p>
    <w:p>
      <w:pPr>
        <w:pStyle w:val="BodyText"/>
      </w:pPr>
      <w:r>
        <w:t xml:space="preserve">Eine Blumenwiese ist kein klassischer Rasen. Sie muss nicht wöchentlich kurz gehalten werden. Trotzdem braucht sie regelmäßige Mahd, damit sie nicht verfilzt, vergrast oder von wenigen konkurrenzstarken Pflanzen dominiert wird. Das Mähen ist also keine reine „Aufräummaßnahme“, sondern ein wichtiger Teil der Pflege.</w:t>
      </w:r>
    </w:p>
    <w:p>
      <w:pPr>
        <w:pStyle w:val="BodyText"/>
      </w:pPr>
      <w:r>
        <w:t xml:space="preserve">Durch das Mähen wird die natürliche Entwicklung einer Wiese nachgeahmt. In der Natur würden Pflanzen durch Wildtiere abgefressen, umknicken oder durch saisonale Prozesse zurückgedrängt. Im Garten übernimmt die Mahd diese Funktion. Sie sorgt dafür, dass Licht und Luft wieder bis zum Boden gelangen und neue Pflanzen keimen können.</w:t>
      </w:r>
    </w:p>
    <w:p>
      <w:pPr>
        <w:pStyle w:val="BodyText"/>
      </w:pPr>
      <w:r>
        <w:t xml:space="preserve">Wichtige Gründe für die Mahd sind:</w:t>
      </w:r>
    </w:p>
    <w:p>
      <w:pPr>
        <w:numPr>
          <w:ilvl w:val="0"/>
          <w:numId w:val="1001"/>
        </w:numPr>
        <w:pStyle w:val="Compact"/>
      </w:pPr>
      <w:r>
        <w:t xml:space="preserve">Artenvielfalt erhalten: Ohne Schnitt setzen sich oft hohe Gräser, Brennnesseln oder dominante Stauden durch.</w:t>
      </w:r>
    </w:p>
    <w:p>
      <w:pPr>
        <w:numPr>
          <w:ilvl w:val="0"/>
          <w:numId w:val="1001"/>
        </w:numPr>
        <w:pStyle w:val="Compact"/>
      </w:pPr>
      <w:r>
        <w:t xml:space="preserve">Samenverbreitung fördern: Wird nach der Blüte gemäht, können viele Wildblumen ihre Samen bereits gebildet haben.</w:t>
      </w:r>
    </w:p>
    <w:p>
      <w:pPr>
        <w:numPr>
          <w:ilvl w:val="0"/>
          <w:numId w:val="1001"/>
        </w:numPr>
        <w:pStyle w:val="Compact"/>
      </w:pPr>
      <w:r>
        <w:t xml:space="preserve">Verfilzung vermeiden: Abgestorbene Halme bilden sonst eine dichte Schicht, die junge Keimlinge behindert.</w:t>
      </w:r>
    </w:p>
    <w:p>
      <w:pPr>
        <w:numPr>
          <w:ilvl w:val="0"/>
          <w:numId w:val="1001"/>
        </w:numPr>
        <w:pStyle w:val="Compact"/>
      </w:pPr>
      <w:r>
        <w:t xml:space="preserve">Boden abmagern: Wird das Schnittgut entfernt, gelangen weniger Nährstoffe zurück in den Boden. Viele Wildblumen bevorzugen eher magere Standorte.</w:t>
      </w:r>
    </w:p>
    <w:p>
      <w:pPr>
        <w:numPr>
          <w:ilvl w:val="0"/>
          <w:numId w:val="1001"/>
        </w:numPr>
        <w:pStyle w:val="Compact"/>
      </w:pPr>
      <w:r>
        <w:t xml:space="preserve">Blühfreude verbessern: Eine gut gepflegte Blumenwiese kann über Jahre hinweg stabiler und vielfältiger werden.</w:t>
      </w:r>
    </w:p>
    <w:p>
      <w:pPr>
        <w:pStyle w:val="FirstParagraph"/>
      </w:pPr>
      <w:r>
        <w:t xml:space="preserve">Kurz gesagt: Mähen hält die Wiese im Gleichgewicht. Es verhindert, dass aus einer bunten Blühfläche nach und nach eine monotone Grasfläche oder ein dichter Wildwuchs entsteht.</w:t>
      </w:r>
    </w:p>
    <w:p>
      <w:pPr>
        <w:pStyle w:val="BodyText"/>
      </w:pPr>
      <w:r>
        <w:t xml:space="preserve">H2: Wann und wie oft sollte man eine Blumenwiese mähen?</w:t>
      </w:r>
    </w:p>
    <w:p>
      <w:pPr>
        <w:pStyle w:val="BodyText"/>
      </w:pPr>
      <w:r>
        <w:t xml:space="preserve">Der richtige Zeitpunkt hängt davon ab, welche Pflanzen auf deiner Fläche wachsen und welches Ziel du verfolgst. Eine neu angelegte Blumenwiese braucht manchmal eine andere Behandlung als eine etablierte Wiese. Grundsätzlich gilt: Nicht zu früh mähen, aber auch nicht jahrelang gar nicht schneiden.</w:t>
      </w:r>
    </w:p>
    <w:p>
      <w:pPr>
        <w:pStyle w:val="BodyText"/>
      </w:pPr>
      <w:r>
        <w:t xml:space="preserve">Bei vielen mehrjährigen Blumenwiesen ist der erste Hauptschnitt im Sommer sinnvoll, häufig etwa ab Ende Juni bis August. Wichtig ist, dass ein großer Teil der Blumen bereits geblüht und Samen angesetzt hat. Mähst du vorher, nimmst du den Pflanzen die Möglichkeit, sich selbst auszusäen. Wartest du zu lange, kann die Wiese stark umfallen und verfilzen.</w:t>
      </w:r>
    </w:p>
    <w:p>
      <w:pPr>
        <w:pStyle w:val="BodyText"/>
      </w:pPr>
      <w:r>
        <w:t xml:space="preserve">Je nach Wiesentyp haben sich folgende Rhythmen bewährt:</w:t>
      </w:r>
    </w:p>
    <w:p>
      <w:pPr>
        <w:numPr>
          <w:ilvl w:val="0"/>
          <w:numId w:val="1002"/>
        </w:numPr>
        <w:pStyle w:val="Compact"/>
      </w:pPr>
      <w:r>
        <w:t xml:space="preserve">Einmal jährlich mähen: Geeignet für eher magere, artenreiche Blumenwiesen mit vielen Wildblumen. Der Schnitt erfolgt meist im Spätsommer.</w:t>
      </w:r>
    </w:p>
    <w:p>
      <w:pPr>
        <w:numPr>
          <w:ilvl w:val="0"/>
          <w:numId w:val="1002"/>
        </w:numPr>
        <w:pStyle w:val="Compact"/>
      </w:pPr>
      <w:r>
        <w:t xml:space="preserve">Zweimal jährlich mähen: Sinnvoll auf nährstoffreicheren Böden oder wenn Gräser stark wachsen. Ein Schnitt im Frühsommer und ein zweiter im Spätsommer oder Herbst können helfen.</w:t>
      </w:r>
    </w:p>
    <w:p>
      <w:pPr>
        <w:numPr>
          <w:ilvl w:val="0"/>
          <w:numId w:val="1002"/>
        </w:numPr>
        <w:pStyle w:val="Compact"/>
      </w:pPr>
      <w:r>
        <w:t xml:space="preserve">Schröpfschnitt im ersten Jahr: Bei neu angesäten Wiesen kann ein früherer Pflegeschnitt nötig sein, wenn unerwünschte Beikräuter schnell hochschießen. Dabei wird nicht extrem tief gemäht.</w:t>
      </w:r>
    </w:p>
    <w:p>
      <w:pPr>
        <w:pStyle w:val="FirstParagraph"/>
      </w:pPr>
      <w:r>
        <w:t xml:space="preserve">Die beste Tageszeit ist ein trockener, milder Tag. Die Pflanzen sollten nicht nass sein, weil das Mähen dann schwerer fällt und das Schnittgut schlechter trocknet. Sehr heiße Mittagsstunden sind ebenfalls ungünstig. Am besten mähst du vormittags nach dem Abtrocknen des Taus oder am späten Nachmittag.</w:t>
      </w:r>
    </w:p>
    <w:p>
      <w:pPr>
        <w:pStyle w:val="BodyText"/>
      </w:pPr>
      <w:r>
        <w:t xml:space="preserve">H2: Blumenwiese richtig mähen: Schritt für Schritt</w:t>
      </w:r>
    </w:p>
    <w:p>
      <w:pPr>
        <w:pStyle w:val="BodyText"/>
      </w:pPr>
      <w:r>
        <w:t xml:space="preserve">Eine Blumenwiese wird anders gemäht als ein Zierrasen. Es geht nicht darum, eine perfekte, kurze Fläche zu schaffen. Vielmehr soll die Wiese kontrolliert zurückgeschnitten werden, ohne Tiere unnötig zu gefährden und ohne die Pflanzenbasis zu stark zu beschädigen.</w:t>
      </w:r>
    </w:p>
    <w:p>
      <w:pPr>
        <w:pStyle w:val="BodyText"/>
      </w:pPr>
      <w:r>
        <w:t xml:space="preserve">Wer planvoll vorgeht, erhält nicht nur ein besseres Ergebnis, sondern erleichtert sich auch die Arbeit. Besonders bei höherem Bewuchs lohnt es sich, die Fläche vorher anzuschauen und das Mähen nicht in einem hektischen Durchgang zu erledigen.</w:t>
      </w:r>
    </w:p>
    <w:p>
      <w:pPr>
        <w:pStyle w:val="BodyText"/>
      </w:pPr>
      <w:r>
        <w:t xml:space="preserve">H3: Fläche vorbereiten und Tiere schonen</w:t>
      </w:r>
    </w:p>
    <w:p>
      <w:pPr>
        <w:pStyle w:val="BodyText"/>
      </w:pPr>
      <w:r>
        <w:t xml:space="preserve">Vor dem Mähen solltest du die Fläche langsam abgehen. Entferne größere Äste, Steine oder andere Gegenstände, die Messer oder Mähwerk beschädigen könnten. Gleichzeitig kannst du prüfen, ob sich Nester, Igel, Amphibien oder andere Tiere in der Wiese befinden.</w:t>
      </w:r>
    </w:p>
    <w:p>
      <w:pPr>
        <w:pStyle w:val="BodyText"/>
      </w:pPr>
      <w:r>
        <w:t xml:space="preserve">Für eine tierfreundliche Mahd ist es hilfreich, nicht einfach von außen nach innen zu mähen. Dabei könnten Tiere in die Mitte gedrängt werden. Besser ist es, von einer Seite zur anderen oder von innen nach außen zu arbeiten. So haben Insekten, Kleinsäuger und andere Wiesenbewohner eher die Möglichkeit, auszuweichen.</w:t>
      </w:r>
    </w:p>
    <w:p>
      <w:pPr>
        <w:pStyle w:val="BodyText"/>
      </w:pPr>
      <w:r>
        <w:t xml:space="preserve">Wenn die Fläche groß ist, kannst du außerdem Teilbereiche stehen lassen. Diese ungemähten Inseln bieten Rückzugsorte und Nahrung für Insekten. Beim nächsten Schnitt werden dann andere Bereiche ausgespart.</w:t>
      </w:r>
    </w:p>
    <w:p>
      <w:pPr>
        <w:pStyle w:val="BodyText"/>
      </w:pPr>
      <w:r>
        <w:t xml:space="preserve">H3: Passende Schnitthöhe wählen</w:t>
      </w:r>
    </w:p>
    <w:p>
      <w:pPr>
        <w:pStyle w:val="BodyText"/>
      </w:pPr>
      <w:r>
        <w:t xml:space="preserve">Die Schnitthöhe ist entscheidend. Eine Blumenwiese sollte nicht raspelkurz gemäht werden. Zu tiefer Schnitt schwächt viele Wildblumen und kann offene Bodenstellen schaffen, auf denen unerwünschte Pflanzen keimen.</w:t>
      </w:r>
    </w:p>
    <w:p>
      <w:pPr>
        <w:pStyle w:val="BodyText"/>
      </w:pPr>
      <w:r>
        <w:t xml:space="preserve">Als Orientierung eignet sich eine Schnitthöhe von etwa 7 bis 10 Zentimetern. Bei sehr unebenen Flächen darf es auch etwas höher sein. Wichtig ist, dass die Pflanzenbasis erhalten bleibt und das Gerät nicht ständig in den Boden greift.</w:t>
      </w:r>
    </w:p>
    <w:p>
      <w:pPr>
        <w:pStyle w:val="BodyText"/>
      </w:pPr>
      <w:r>
        <w:t xml:space="preserve">Ein höherer Schnitt hat mehrere Vorteile: Er schützt bodennahe Rosetten, schont Kleintiere und verringert das Risiko, dass die Fläche bei Trockenheit stark leidet. Außerdem bleibt die Wiese nach dem Mähen optisch natürlicher und regeneriert sich besser.</w:t>
      </w:r>
    </w:p>
    <w:p>
      <w:pPr>
        <w:pStyle w:val="BodyText"/>
      </w:pPr>
      <w:r>
        <w:t xml:space="preserve">H3: In Etappen mähen</w:t>
      </w:r>
    </w:p>
    <w:p>
      <w:pPr>
        <w:pStyle w:val="BodyText"/>
      </w:pPr>
      <w:r>
        <w:t xml:space="preserve">Gerade bei dichtem oder hohem Bewuchs ist es sinnvoll, in Etappen zu arbeiten. Sehr hohe Wiesen lassen sich oft nicht sauber in einem einzigen Durchgang schneiden. Das Gerät verstopft schneller, und das Schnittbild wird ungleichmäßig.</w:t>
      </w:r>
    </w:p>
    <w:p>
      <w:pPr>
        <w:pStyle w:val="BodyText"/>
      </w:pPr>
      <w:r>
        <w:t xml:space="preserve">Du kannst zunächst grob höher schneiden und anschließend, falls nötig, auf die gewünschte Höhe nacharbeiten. Bei großen Flächen lohnt es sich, an verschiedenen Tagen zu mähen. So bleibt immer ein Teil der Wiese als Lebensraum erhalten.</w:t>
      </w:r>
    </w:p>
    <w:p>
      <w:pPr>
        <w:pStyle w:val="BodyText"/>
      </w:pPr>
      <w:r>
        <w:t xml:space="preserve">Nach dem Schnitt sollte das Mähgut einige Zeit auf der Fläche liegen bleiben, damit Samen ausfallen können. Danach wird es abgeräumt. Dieser Zwischenschritt ist besonders wichtig, wenn du möchtest, dass sich die Blumenwiese auf natürliche Weise erneuert.</w:t>
      </w:r>
    </w:p>
    <w:p>
      <w:pPr>
        <w:pStyle w:val="BodyText"/>
      </w:pPr>
      <w:r>
        <w:t xml:space="preserve">H2: Welche Geräte eignen sich zum Mähen einer Blumenwiese?</w:t>
      </w:r>
    </w:p>
    <w:p>
      <w:pPr>
        <w:pStyle w:val="BodyText"/>
      </w:pPr>
      <w:r>
        <w:t xml:space="preserve">Das passende Gerät hängt von der Größe der Fläche, der Höhe des Bewuchses und deiner körperlichen Belastbarkeit ab. Ein normaler Rasenmäher ist für eine ausgewachsene Blumenwiese oft nur bedingt geeignet. Lange Halme, dickere Stängel und unebener Boden können ihn schnell überfordern.</w:t>
      </w:r>
    </w:p>
    <w:p>
      <w:pPr>
        <w:pStyle w:val="BodyText"/>
      </w:pPr>
      <w:r>
        <w:t xml:space="preserve">Für kleine Flächen reicht manchmal eine Handsense oder Sichel. Sie arbeitet leise, präzise und sehr tierfreundlich, erfordert aber etwas Übung. Wer die Technik beherrscht, kann damit auch höhere Wiesen sauber schneiden.</w:t>
      </w:r>
    </w:p>
    <w:p>
      <w:pPr>
        <w:pStyle w:val="BodyText"/>
      </w:pPr>
      <w:r>
        <w:t xml:space="preserve">Für mittlere Flächen eignen sich Motorsensen oder Freischneider. Sie kommen gut durch hohes Gras und krautige Pflanzen. Wichtig ist, langsam und kontrolliert zu arbeiten. Bei sehr artenreichen Wiesen sollte man nicht zu bodennah schneiden.</w:t>
      </w:r>
    </w:p>
    <w:p>
      <w:pPr>
        <w:pStyle w:val="BodyText"/>
      </w:pPr>
      <w:r>
        <w:t xml:space="preserve">Für größere Flächen können Balkenmäher eine gute Wahl sein. Sie schneiden Halme sauber ab, statt sie stark zu zerkleinern. Das erleichtert das spätere Zusammenrechen und ist für Wiesenstrukturen oft schonender als ein rotierender Mäher.</w:t>
      </w:r>
    </w:p>
    <w:p>
      <w:pPr>
        <w:pStyle w:val="BodyText"/>
      </w:pPr>
      <w:r>
        <w:t xml:space="preserve">Ein Überblick:</w:t>
      </w:r>
    </w:p>
    <w:p>
      <w:pPr>
        <w:numPr>
          <w:ilvl w:val="0"/>
          <w:numId w:val="1003"/>
        </w:numPr>
        <w:pStyle w:val="Compact"/>
      </w:pPr>
      <w:r>
        <w:t xml:space="preserve">Handsense: ideal für kleine, naturnahe Flächen und sehr schonendes Mähen</w:t>
      </w:r>
    </w:p>
    <w:p>
      <w:pPr>
        <w:numPr>
          <w:ilvl w:val="0"/>
          <w:numId w:val="1003"/>
        </w:numPr>
        <w:pStyle w:val="Compact"/>
      </w:pPr>
      <w:r>
        <w:t xml:space="preserve">Motorsense/Freischneider: praktisch für mittlere Flächen und schwer zugängliche Stellen</w:t>
      </w:r>
    </w:p>
    <w:p>
      <w:pPr>
        <w:numPr>
          <w:ilvl w:val="0"/>
          <w:numId w:val="1003"/>
        </w:numPr>
        <w:pStyle w:val="Compact"/>
      </w:pPr>
      <w:r>
        <w:t xml:space="preserve">Balkenmäher: sehr gut für größere Blumenwiesen und hohen Bewuchs</w:t>
      </w:r>
    </w:p>
    <w:p>
      <w:pPr>
        <w:numPr>
          <w:ilvl w:val="0"/>
          <w:numId w:val="1003"/>
        </w:numPr>
        <w:pStyle w:val="Compact"/>
      </w:pPr>
      <w:r>
        <w:t xml:space="preserve">Rasenmäher: nur geeignet, wenn die Wiese nicht zu hoch ist und das Gerät eine höhere Schnitthöhe erlaubt</w:t>
      </w:r>
    </w:p>
    <w:p>
      <w:pPr>
        <w:pStyle w:val="FirstParagraph"/>
      </w:pPr>
      <w:r>
        <w:t xml:space="preserve">Wenn du nur einen herkömmlichen Rasenmäher hast, solltest du die Wiese nicht erst extrem hoch werden lassen oder vorher abschnittweise kürzen. Achte außerdem darauf, den Fangkorb nicht als Dauerlösung für sehr langes, feuchtes Material zu verwenden. Das kann das Gerät belasten.</w:t>
      </w:r>
    </w:p>
    <w:p>
      <w:pPr>
        <w:pStyle w:val="BodyText"/>
      </w:pPr>
      <w:r>
        <w:t xml:space="preserve">H2: Was tun mit dem Schnittgut nach dem Mähen?</w:t>
      </w:r>
    </w:p>
    <w:p>
      <w:pPr>
        <w:pStyle w:val="BodyText"/>
      </w:pPr>
      <w:r>
        <w:t xml:space="preserve">Das Schnittgut spielt eine größere Rolle, als viele denken. Es einfach dauerhaft auf der Blumenwiese liegen zu lassen, ist meist keine gute Idee. Die Pflanzenmasse bildet eine dichte Schicht, nimmt Licht weg und führt dem Boden Nährstoffe zurück. Dadurch profitieren vor allem Gräser und wuchsstarke Arten, während viele Wildblumen verdrängt werden.</w:t>
      </w:r>
    </w:p>
    <w:p>
      <w:pPr>
        <w:pStyle w:val="BodyText"/>
      </w:pPr>
      <w:r>
        <w:t xml:space="preserve">Trotzdem sollte das Mähgut nicht sofort in derselben Minute entfernt werden. Lasse es nach Möglichkeit ein bis drei Tage antrocknen. In dieser Zeit können reife Samen herausfallen. Außerdem können Insekten aus dem Schnittgut herauskrabbeln und in angrenzende Bereiche ausweichen.</w:t>
      </w:r>
    </w:p>
    <w:p>
      <w:pPr>
        <w:pStyle w:val="BodyText"/>
      </w:pPr>
      <w:r>
        <w:t xml:space="preserve">Anschließend wird das Material abgerecht. Dafür eignen sich Rechen oder Heugabeln. Auf kleinen Flächen ist das schnell erledigt. Bei größeren Wiesen kann man das Schnittgut in Reihen zusammenziehen und dann abtragen.</w:t>
      </w:r>
    </w:p>
    <w:p>
      <w:pPr>
        <w:pStyle w:val="BodyText"/>
      </w:pPr>
      <w:r>
        <w:t xml:space="preserve">Du kannst das Mähgut unterschiedlich nutzen. Gut getrocknetes Material eignet sich teilweise als Mulch für andere Gartenbereiche, allerdings nicht direkt auf nährstoffarmen Blühflächen. Kleine Mengen können auf den Kompost. Größere Mengen sollten locker geschichtet werden, damit sie nicht faulen. Wenn viele Samen enthalten sind, bedenke, dass diese an anderer Stelle wieder aufgehen können.</w:t>
      </w:r>
    </w:p>
    <w:p>
      <w:pPr>
        <w:pStyle w:val="BodyText"/>
      </w:pPr>
      <w:r>
        <w:t xml:space="preserve">Wichtig ist: Auf der Blumenwiese selbst sollte am Ende möglichst wenig Schnittgut liegen bleiben. So magerst du den Standort langfristig ab und förderst typische Wiesenblumen.</w:t>
      </w:r>
    </w:p>
    <w:p>
      <w:pPr>
        <w:pStyle w:val="BodyText"/>
      </w:pPr>
      <w:r>
        <w:t xml:space="preserve">H2: Pflege nach der Mahd: So bleibt die Blumenwiese artenreich</w:t>
      </w:r>
    </w:p>
    <w:p>
      <w:pPr>
        <w:pStyle w:val="BodyText"/>
      </w:pPr>
      <w:r>
        <w:t xml:space="preserve">Nach dem Mähen ist die Pflege noch nicht ganz abgeschlossen. Die Wochen nach der Mahd entscheiden mit darüber, wie gut sich die Wiese regeneriert und welche Pflanzen sich langfristig durchsetzen. Eine Blumenwiese braucht dabei meist weniger Eingriffe als ein Rasen, aber die richtigen Maßnahmen sind wichtig.</w:t>
      </w:r>
    </w:p>
    <w:p>
      <w:pPr>
        <w:pStyle w:val="BodyText"/>
      </w:pPr>
      <w:r>
        <w:t xml:space="preserve">Verzichte in der Regel auf Dünger. Viele klassische Gartenblumen und Rasenflächen profitieren zwar von Nährstoffen, doch artenreiche Wildblumenwiesen entwickeln sich oft besser auf mageren Böden. Zu viele Nährstoffe fördern schnelles Graswachstum. Das nimmt kleineren Blütenpflanzen Licht und Platz.</w:t>
      </w:r>
    </w:p>
    <w:p>
      <w:pPr>
        <w:pStyle w:val="BodyText"/>
      </w:pPr>
      <w:r>
        <w:t xml:space="preserve">Auch häufiges Wässern ist meist nicht nötig, sobald die Wiese etabliert ist. In längeren Trockenphasen kann eine junge Ansaat Unterstützung brauchen. Eine ältere Blumenwiese kommt aber oft gut mit wechselnden Bedingungen zurecht. Wichtig ist, den Boden nicht ständig feucht und nährstoffreich zu halten.</w:t>
      </w:r>
    </w:p>
    <w:p>
      <w:pPr>
        <w:pStyle w:val="BodyText"/>
      </w:pPr>
      <w:r>
        <w:t xml:space="preserve">Beobachte nach der Mahd, welche Arten wiederkommen. Wenn einzelne Pflanzen stark dominieren, kann ein angepasster Schnittzeitpunkt helfen. Bei sehr grasreichen Flächen ist manchmal eine zweite Mahd sinnvoll. Auf lückigen Stellen kannst du im passenden Zeitraum regional geeignete Wildblumensamen nachsäen. Der Boden sollte dafür leicht geöffnet und nicht von altem Pflanzenmaterial bedeckt sein.</w:t>
      </w:r>
    </w:p>
    <w:p>
      <w:pPr>
        <w:pStyle w:val="BodyText"/>
      </w:pPr>
      <w:r>
        <w:t xml:space="preserve">Betritt die Wiese nach Möglichkeit nicht ständig an denselben Stellen. Wenn du Wege brauchst, kannst du schmale Pfade häufiger mähen. So bleibt der Rest der Fläche ungestört, und du kommst trotzdem gut durch die Wiese.</w:t>
      </w:r>
    </w:p>
    <w:p>
      <w:pPr>
        <w:pStyle w:val="BodyText"/>
      </w:pPr>
      <w:r>
        <w:t xml:space="preserve">Eine artenreiche Blumenwiese entsteht nicht über Nacht. Sie entwickelt sich über mehrere Jahre. Mit Geduld, zurückhaltender Pflege und regelmäßigem Abräumen des Schnittguts wird sie oft von Saison zu Saison vielfältiger.</w:t>
      </w:r>
    </w:p>
    <w:p>
      <w:pPr>
        <w:pStyle w:val="BodyText"/>
      </w:pPr>
      <w:r>
        <w:t xml:space="preserve">H2: Conclusion</w:t>
      </w:r>
    </w:p>
    <w:p>
      <w:pPr>
        <w:pStyle w:val="BodyText"/>
      </w:pPr>
      <w:r>
        <w:t xml:space="preserve">Eine Blumenwiese zu mähen bedeutet nicht, sie wie einen Rasen kurz zu halten. Es geht darum, den richtigen Zeitpunkt zu wählen, schonend zu schneiden und das Schnittgut nach kurzer Trockenzeit zu entfernen. So bekommen Wildblumen Licht, können sich aussamen und bleiben konkurrenzfähig gegenüber Gräsern. Wer zusätzlich Teilbereiche stehen lässt und auf Dünger verzichtet, schafft wertvollen Lebensraum. Mit etwas Geduld entwickelt sich eine stabile, blütenreiche Wiese, die schön aussieht und ökologisch wertvoll ist.</w:t>
      </w:r>
    </w:p>
    <w:p>
      <w:pPr>
        <w:pStyle w:val="BodyText"/>
      </w:pPr>
      <w:r>
        <w:t xml:space="preserve">H2: FAQs</w:t>
      </w:r>
    </w:p>
    <w:p>
      <w:pPr>
        <w:pStyle w:val="BodyText"/>
      </w:pPr>
      <w:r>
        <w:t xml:space="preserve">Hier findest du kurze Antworten auf häufige Fragen rund um den richtigen Zeitpunkt, die Folgen ausbleibender Mahd und den Umgang mit verblühten Blumenwiesen.</w:t>
      </w:r>
    </w:p>
    <w:p>
      <w:pPr>
        <w:pStyle w:val="BodyText"/>
      </w:pPr>
      <w:r>
        <w:t xml:space="preserve">H3: Wann darf man eine Blumenwiese mähen?</w:t>
      </w:r>
    </w:p>
    <w:p>
      <w:pPr>
        <w:pStyle w:val="BodyText"/>
      </w:pPr>
      <w:r>
        <w:t xml:space="preserve">Eine Blumenwiese mähst du am besten, wenn viele Pflanzen verblüht sind und Samen gebildet haben. Das ist häufig zwischen Ende Juni und Spätsommer der Fall. Entscheidend ist der Zustand der Wiese, nicht nur das Datum. Mähe möglichst bei trockenem Wetter und lasse Teilbereiche als Rückzugsort stehen.</w:t>
      </w:r>
    </w:p>
    <w:p>
      <w:pPr>
        <w:pStyle w:val="BodyText"/>
      </w:pPr>
      <w:r>
        <w:t xml:space="preserve">H3: Was passiert, wenn die Wiese nicht gemäht wird?</w:t>
      </w:r>
    </w:p>
    <w:p>
      <w:pPr>
        <w:pStyle w:val="BodyText"/>
      </w:pPr>
      <w:r>
        <w:t xml:space="preserve">Wird eine Blumenwiese dauerhaft nicht gemäht, verfilzt sie oft. Abgestorbene Halme bleiben liegen, Licht erreicht den Boden schlechter, und dominante Gräser oder Stauden setzen sich durch. Mit der Zeit nimmt die Blütenvielfalt ab. Regelmäßige Mahd hilft, offene Strukturen und Artenreichtum zu erhalten.</w:t>
      </w:r>
    </w:p>
    <w:p>
      <w:pPr>
        <w:pStyle w:val="BodyText"/>
      </w:pPr>
      <w:r>
        <w:t xml:space="preserve">H3: Was macht man mit einer verblühten Blumenwiese?</w:t>
      </w:r>
    </w:p>
    <w:p>
      <w:pPr>
        <w:pStyle w:val="BodyText"/>
      </w:pPr>
      <w:r>
        <w:t xml:space="preserve">Eine verblühte Blumenwiese solltest du nicht sofort radikal entfernen. Warte, bis möglichst viele Samen ausgereift sind. Dann mähst du die Fläche schonend auf etwa 7 bis 10 Zentimeter. Das Schnittgut bleibt kurz liegen, damit Samen ausfallen können, und wird anschließend gründlich abgerech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customStyle="1" w:styleId="SourceCode" w:type="paragraph">
    <w:name w:val="Source Code"/>
    <w:basedOn w:val="Normal"/>
    <w:link w:val="VerbatimChar"/>
    <w:pPr>
      <w:wordWrap w:val="off"/>
    </w:pPr>
  </w:style>
  <w:style w:customStyle="1" w:styleId="KeywordTok" w:type="character">
    <w:name w:val="KeywordTok"/>
    <w:basedOn w:val="VerbatimChar"/>
    <w:rPr>
      <w:color w:val="007020"/>
      <w:b/>
    </w:rPr>
  </w:style>
  <w:style w:customStyle="1" w:styleId="DataTypeTok" w:type="character">
    <w:name w:val="DataTypeTok"/>
    <w:basedOn w:val="VerbatimChar"/>
    <w:rPr>
      <w:color w:val="902000"/>
    </w:rPr>
  </w:style>
  <w:style w:customStyle="1" w:styleId="DecValTok" w:type="character">
    <w:name w:val="DecValTok"/>
    <w:basedOn w:val="VerbatimChar"/>
    <w:rPr>
      <w:color w:val="40a070"/>
    </w:rPr>
  </w:style>
  <w:style w:customStyle="1" w:styleId="BaseNTok" w:type="character">
    <w:name w:val="BaseNTok"/>
    <w:basedOn w:val="VerbatimChar"/>
    <w:rPr>
      <w:color w:val="40a070"/>
    </w:rPr>
  </w:style>
  <w:style w:customStyle="1" w:styleId="FloatTok" w:type="character">
    <w:name w:val="FloatTok"/>
    <w:basedOn w:val="VerbatimChar"/>
    <w:rPr>
      <w:color w:val="40a070"/>
    </w:rPr>
  </w:style>
  <w:style w:customStyle="1" w:styleId="ConstantTok" w:type="character">
    <w:name w:val="ConstantTok"/>
    <w:basedOn w:val="VerbatimChar"/>
    <w:rPr>
      <w:color w:val="880000"/>
    </w:rPr>
  </w:style>
  <w:style w:customStyle="1" w:styleId="CharTok" w:type="character">
    <w:name w:val="CharTok"/>
    <w:basedOn w:val="VerbatimChar"/>
    <w:rPr>
      <w:color w:val="4070a0"/>
    </w:rPr>
  </w:style>
  <w:style w:customStyle="1" w:styleId="SpecialCharTok" w:type="character">
    <w:name w:val="SpecialCharTok"/>
    <w:basedOn w:val="VerbatimChar"/>
    <w:rPr>
      <w:color w:val="4070a0"/>
    </w:rPr>
  </w:style>
  <w:style w:customStyle="1" w:styleId="StringTok" w:type="character">
    <w:name w:val="StringTok"/>
    <w:basedOn w:val="VerbatimChar"/>
    <w:rPr>
      <w:color w:val="4070a0"/>
    </w:rPr>
  </w:style>
  <w:style w:customStyle="1" w:styleId="VerbatimStringTok" w:type="character">
    <w:name w:val="VerbatimStringTok"/>
    <w:basedOn w:val="VerbatimChar"/>
    <w:rPr>
      <w:color w:val="4070a0"/>
    </w:rPr>
  </w:style>
  <w:style w:customStyle="1" w:styleId="SpecialStringTok" w:type="character">
    <w:name w:val="SpecialStringTok"/>
    <w:basedOn w:val="VerbatimChar"/>
    <w:rPr>
      <w:color w:val="bb6688"/>
    </w:rPr>
  </w:style>
  <w:style w:customStyle="1" w:styleId="ImportTok" w:type="character">
    <w:name w:val="ImportTok"/>
    <w:basedOn w:val="VerbatimChar"/>
    <w:rPr>
      <w:color w:val="008000"/>
      <w:b/>
    </w:rPr>
  </w:style>
  <w:style w:customStyle="1" w:styleId="CommentTok" w:type="character">
    <w:name w:val="CommentTok"/>
    <w:basedOn w:val="VerbatimChar"/>
    <w:rPr>
      <w:color w:val="60a0b0"/>
      <w:i/>
    </w:rPr>
  </w:style>
  <w:style w:customStyle="1" w:styleId="DocumentationTok" w:type="character">
    <w:name w:val="DocumentationTok"/>
    <w:basedOn w:val="VerbatimChar"/>
    <w:rPr>
      <w:color w:val="ba2121"/>
      <w:i/>
    </w:rPr>
  </w:style>
  <w:style w:customStyle="1" w:styleId="AnnotationTok" w:type="character">
    <w:name w:val="AnnotationTok"/>
    <w:basedOn w:val="VerbatimChar"/>
    <w:rPr>
      <w:color w:val="60a0b0"/>
      <w:b/>
      <w:i/>
    </w:rPr>
  </w:style>
  <w:style w:customStyle="1" w:styleId="CommentVarTok" w:type="character">
    <w:name w:val="CommentVarTok"/>
    <w:basedOn w:val="VerbatimChar"/>
    <w:rPr>
      <w:color w:val="60a0b0"/>
      <w:b/>
      <w:i/>
    </w:rPr>
  </w:style>
  <w:style w:customStyle="1" w:styleId="OtherTok" w:type="character">
    <w:name w:val="OtherTok"/>
    <w:basedOn w:val="VerbatimChar"/>
    <w:rPr>
      <w:color w:val="007020"/>
    </w:rPr>
  </w:style>
  <w:style w:customStyle="1" w:styleId="FunctionTok" w:type="character">
    <w:name w:val="FunctionTok"/>
    <w:basedOn w:val="VerbatimChar"/>
    <w:rPr>
      <w:color w:val="06287e"/>
    </w:rPr>
  </w:style>
  <w:style w:customStyle="1" w:styleId="VariableTok" w:type="character">
    <w:name w:val="VariableTok"/>
    <w:basedOn w:val="VerbatimChar"/>
    <w:rPr>
      <w:color w:val="19177c"/>
    </w:rPr>
  </w:style>
  <w:style w:customStyle="1" w:styleId="ControlFlowTok" w:type="character">
    <w:name w:val="ControlFlowTok"/>
    <w:basedOn w:val="VerbatimChar"/>
    <w:rPr>
      <w:color w:val="007020"/>
      <w:b/>
    </w:rPr>
  </w:style>
  <w:style w:customStyle="1" w:styleId="OperatorTok" w:type="character">
    <w:name w:val="OperatorTok"/>
    <w:basedOn w:val="VerbatimChar"/>
    <w:rPr>
      <w:color w:val="666666"/>
    </w:rPr>
  </w:style>
  <w:style w:customStyle="1" w:styleId="BuiltInTok" w:type="character">
    <w:name w:val="BuiltInTok"/>
    <w:basedOn w:val="VerbatimChar"/>
    <w:rPr>
      <w:color w:val="008000"/>
    </w:rPr>
  </w:style>
  <w:style w:customStyle="1" w:styleId="ExtensionTok" w:type="character">
    <w:name w:val="ExtensionTok"/>
    <w:basedOn w:val="VerbatimChar"/>
    <w:rPr/>
  </w:style>
  <w:style w:customStyle="1" w:styleId="PreprocessorTok" w:type="character">
    <w:name w:val="PreprocessorTok"/>
    <w:basedOn w:val="VerbatimChar"/>
    <w:rPr>
      <w:color w:val="bc7a00"/>
    </w:rPr>
  </w:style>
  <w:style w:customStyle="1" w:styleId="AttributeTok" w:type="character">
    <w:name w:val="AttributeTok"/>
    <w:basedOn w:val="VerbatimChar"/>
    <w:rPr>
      <w:color w:val="7d9029"/>
    </w:rPr>
  </w:style>
  <w:style w:customStyle="1" w:styleId="RegionMarkerTok" w:type="character">
    <w:name w:val="RegionMarkerTok"/>
    <w:basedOn w:val="VerbatimChar"/>
    <w:rPr/>
  </w:style>
  <w:style w:customStyle="1" w:styleId="InformationTok" w:type="character">
    <w:name w:val="InformationTok"/>
    <w:basedOn w:val="VerbatimChar"/>
    <w:rPr>
      <w:color w:val="60a0b0"/>
      <w:b/>
      <w:i/>
    </w:rPr>
  </w:style>
  <w:style w:customStyle="1" w:styleId="WarningTok" w:type="character">
    <w:name w:val="WarningTok"/>
    <w:basedOn w:val="VerbatimChar"/>
    <w:rPr>
      <w:color w:val="60a0b0"/>
      <w:b/>
      <w:i/>
    </w:rPr>
  </w:style>
  <w:style w:customStyle="1" w:styleId="AlertTok" w:type="character">
    <w:name w:val="AlertTok"/>
    <w:basedOn w:val="VerbatimChar"/>
    <w:rPr>
      <w:color w:val="ff0000"/>
      <w:b/>
    </w:rPr>
  </w:style>
  <w:style w:customStyle="1" w:styleId="ErrorTok" w:type="character">
    <w:name w:val="ErrorTok"/>
    <w:basedOn w:val="VerbatimChar"/>
    <w:rPr>
      <w:color w:val="ff0000"/>
      <w:b/>
    </w:rPr>
  </w:style>
  <w:style w:customStyle="1" w:styleId="NormalTok" w:type="character">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5-20T17:56:21Z</dcterms:created>
  <dcterms:modified xsi:type="dcterms:W3CDTF">2026-05-20T17:56:21Z</dcterms:modified>
</cp:coreProperties>
</file>

<file path=docProps/custom.xml><?xml version="1.0" encoding="utf-8"?>
<Properties xmlns="http://schemas.openxmlformats.org/officeDocument/2006/custom-properties" xmlns:vt="http://schemas.openxmlformats.org/officeDocument/2006/docPropsVTypes"/>
</file>